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fca9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480d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f5f9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18:47Z</dcterms:created>
  <dcterms:modified xsi:type="dcterms:W3CDTF">2022-01-17T19:18:47Z</dcterms:modified>
</cp:coreProperties>
</file>